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0ECCF" w14:textId="77777777" w:rsidR="00D9035F" w:rsidRPr="008071AB" w:rsidRDefault="00D9035F" w:rsidP="00D9035F">
      <w:pPr>
        <w:spacing w:after="0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create-dataset"/>
      <w:r w:rsidRPr="008071AB">
        <w:rPr>
          <w:rFonts w:ascii="Calibri Light" w:eastAsia="Times New Roman" w:hAnsi="Calibri Light" w:cs="Times New Roman"/>
          <w:noProof/>
          <w:color w:val="262626"/>
          <w:sz w:val="96"/>
          <w:szCs w:val="96"/>
        </w:rPr>
        <w:drawing>
          <wp:anchor distT="0" distB="0" distL="114300" distR="114300" simplePos="0" relativeHeight="251659264" behindDoc="0" locked="0" layoutInCell="1" allowOverlap="1" wp14:anchorId="31CCD3EB" wp14:editId="19EAA961">
            <wp:simplePos x="0" y="0"/>
            <wp:positionH relativeFrom="column">
              <wp:posOffset>62230</wp:posOffset>
            </wp:positionH>
            <wp:positionV relativeFrom="paragraph">
              <wp:posOffset>22860</wp:posOffset>
            </wp:positionV>
            <wp:extent cx="1587500" cy="2025650"/>
            <wp:effectExtent l="12700" t="12700" r="12700" b="19050"/>
            <wp:wrapSquare wrapText="bothSides"/>
            <wp:docPr id="3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0256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>
                          <a:lumMod val="100000"/>
                          <a:lumOff val="0"/>
                        </a:sys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F59A228" w14:textId="77777777" w:rsidR="00D9035F" w:rsidRPr="008071AB" w:rsidRDefault="00D9035F" w:rsidP="00D9035F">
      <w:pPr>
        <w:spacing w:after="0"/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CAEB404" w14:textId="77777777" w:rsidR="00D9035F" w:rsidRPr="008071AB" w:rsidRDefault="00D9035F" w:rsidP="00D9035F">
      <w:pPr>
        <w:spacing w:after="0"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 w:rsidRPr="008071A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3CF558" w14:textId="77777777" w:rsidR="00D9035F" w:rsidRPr="008071AB" w:rsidRDefault="00D9035F" w:rsidP="00D9035F">
      <w:pPr>
        <w:spacing w:after="0"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0DAA3DC8" w14:textId="1D56A72C" w:rsidR="00D9035F" w:rsidRPr="00D9035F" w:rsidRDefault="00D9035F" w:rsidP="00D9035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 w:rsidR="0031242E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 w:rsidRPr="008071AB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Shark Attacks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in the U.S.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Bar and Pie Charts</w:t>
      </w:r>
    </w:p>
    <w:p w14:paraId="173128A0" w14:textId="1677D16F" w:rsidR="007734F6" w:rsidRDefault="00000000">
      <w:pPr>
        <w:pStyle w:val="Heading2"/>
      </w:pPr>
      <w:r>
        <w:t>Create dataset:</w:t>
      </w:r>
    </w:p>
    <w:p w14:paraId="53F04842" w14:textId="77777777" w:rsidR="007734F6" w:rsidRDefault="00000000">
      <w:pPr>
        <w:pStyle w:val="SourceCode"/>
      </w:pP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lorida'</w:t>
      </w:r>
      <w:r>
        <w:rPr>
          <w:rStyle w:val="NormalTok"/>
        </w:rPr>
        <w:t xml:space="preserve">, </w:t>
      </w:r>
      <w:r>
        <w:rPr>
          <w:rStyle w:val="StringTok"/>
        </w:rPr>
        <w:t>'Hawa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th </w:t>
      </w:r>
      <w:r>
        <w:rPr>
          <w:rStyle w:val="SpecialCharTok"/>
        </w:rPr>
        <w:t>\n</w:t>
      </w:r>
      <w:r>
        <w:rPr>
          <w:rStyle w:val="StringTok"/>
        </w:rPr>
        <w:t xml:space="preserve"> Caroli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</w:t>
      </w:r>
      <w:r>
        <w:rPr>
          <w:rStyle w:val="SpecialCharTok"/>
        </w:rPr>
        <w:t>\n</w:t>
      </w:r>
      <w:r>
        <w:rPr>
          <w:rStyle w:val="StringTok"/>
        </w:rPr>
        <w:t xml:space="preserve"> Carolina'</w:t>
      </w:r>
      <w:r>
        <w:rPr>
          <w:rStyle w:val="NormalTok"/>
        </w:rPr>
        <w:t xml:space="preserve">, </w:t>
      </w:r>
      <w:r>
        <w:rPr>
          <w:rStyle w:val="StringTok"/>
        </w:rPr>
        <w:t>'Texas'</w:t>
      </w:r>
      <w:r>
        <w:rPr>
          <w:rStyle w:val="NormalTok"/>
        </w:rPr>
        <w:t xml:space="preserve">, </w:t>
      </w:r>
      <w:r>
        <w:rPr>
          <w:rStyle w:val="StringTok"/>
        </w:rPr>
        <w:t>'Oth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3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)</w:t>
      </w:r>
    </w:p>
    <w:p w14:paraId="4410E66A" w14:textId="77777777" w:rsidR="007734F6" w:rsidRDefault="00000000">
      <w:pPr>
        <w:pStyle w:val="Heading2"/>
      </w:pPr>
      <w:bookmarkStart w:id="1" w:name="create-basic-piechart"/>
      <w:bookmarkEnd w:id="0"/>
      <w:r>
        <w:t>Create basic piechart:</w:t>
      </w:r>
    </w:p>
    <w:p w14:paraId="57645390" w14:textId="77777777" w:rsidR="007734F6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frequency, </w:t>
      </w:r>
      <w:r>
        <w:rPr>
          <w:rStyle w:val="AttributeTok"/>
        </w:rPr>
        <w:t>labels =</w:t>
      </w:r>
      <w:r>
        <w:rPr>
          <w:rStyle w:val="NormalTok"/>
        </w:rPr>
        <w:t xml:space="preserve"> stat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ie Chart of Shark Attacks'</w:t>
      </w:r>
      <w:r>
        <w:rPr>
          <w:rStyle w:val="NormalTok"/>
        </w:rPr>
        <w:t>)</w:t>
      </w:r>
    </w:p>
    <w:p w14:paraId="3EE69A19" w14:textId="77777777" w:rsidR="007734F6" w:rsidRDefault="00000000">
      <w:pPr>
        <w:pStyle w:val="FirstParagraph"/>
      </w:pPr>
      <w:r>
        <w:rPr>
          <w:noProof/>
        </w:rPr>
        <w:drawing>
          <wp:inline distT="0" distB="0" distL="0" distR="0" wp14:anchorId="3E785C9E" wp14:editId="283314F0">
            <wp:extent cx="4523874" cy="4523874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2_Example_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2176" cy="453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2824E" w14:textId="77777777" w:rsidR="007734F6" w:rsidRDefault="00000000">
      <w:pPr>
        <w:pStyle w:val="Heading2"/>
      </w:pPr>
      <w:bookmarkStart w:id="2" w:name="create-basic-bar-graph-showing-counts"/>
      <w:bookmarkEnd w:id="1"/>
      <w:r>
        <w:lastRenderedPageBreak/>
        <w:t>Create basic bar graph showing counts:</w:t>
      </w:r>
    </w:p>
    <w:p w14:paraId="6E3DC047" w14:textId="77777777" w:rsidR="007734F6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frequency, </w:t>
      </w:r>
      <w:r>
        <w:rPr>
          <w:rStyle w:val="AttributeTok"/>
        </w:rPr>
        <w:t>names.arg =</w:t>
      </w:r>
      <w:r>
        <w:rPr>
          <w:rStyle w:val="NormalTok"/>
        </w:rPr>
        <w:t xml:space="preserve"> state, </w:t>
      </w:r>
      <w:r>
        <w:rPr>
          <w:rStyle w:val="AttributeTok"/>
        </w:rPr>
        <w:t>cex.names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'Bar Chart of Shark Attac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>)</w:t>
      </w:r>
    </w:p>
    <w:p w14:paraId="52064ABE" w14:textId="77777777" w:rsidR="007734F6" w:rsidRDefault="00000000">
      <w:pPr>
        <w:pStyle w:val="FirstParagraph"/>
      </w:pPr>
      <w:r>
        <w:rPr>
          <w:noProof/>
        </w:rPr>
        <w:drawing>
          <wp:inline distT="0" distB="0" distL="0" distR="0" wp14:anchorId="700D9A1D" wp14:editId="4E2240B3">
            <wp:extent cx="5947981" cy="4764506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2_Example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257" cy="477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42D98" w14:textId="77777777" w:rsidR="00D9035F" w:rsidRDefault="00D9035F">
      <w:pPr>
        <w:pStyle w:val="Heading2"/>
      </w:pPr>
      <w:bookmarkStart w:id="3" w:name="X9818d36d16c62fa52e1bda1326ad61f6036b2ce"/>
      <w:bookmarkEnd w:id="2"/>
    </w:p>
    <w:p w14:paraId="7A5A4585" w14:textId="77777777" w:rsidR="00D9035F" w:rsidRDefault="00D9035F">
      <w:pPr>
        <w:pStyle w:val="Heading2"/>
      </w:pPr>
    </w:p>
    <w:p w14:paraId="07B88009" w14:textId="77777777" w:rsidR="00D9035F" w:rsidRDefault="00D9035F">
      <w:pPr>
        <w:pStyle w:val="Heading2"/>
      </w:pPr>
    </w:p>
    <w:p w14:paraId="4CC13D8A" w14:textId="77777777" w:rsidR="00D9035F" w:rsidRDefault="00D9035F">
      <w:pPr>
        <w:pStyle w:val="Heading2"/>
      </w:pPr>
    </w:p>
    <w:p w14:paraId="7C7FE299" w14:textId="51250995" w:rsidR="00D9035F" w:rsidRDefault="00D9035F">
      <w:pPr>
        <w:pStyle w:val="Heading2"/>
      </w:pPr>
    </w:p>
    <w:p w14:paraId="14ED78AA" w14:textId="77777777" w:rsidR="00D9035F" w:rsidRPr="00D9035F" w:rsidRDefault="00D9035F" w:rsidP="00D9035F">
      <w:pPr>
        <w:pStyle w:val="BodyText"/>
      </w:pPr>
    </w:p>
    <w:p w14:paraId="566E4B0A" w14:textId="7C8103E8" w:rsidR="007734F6" w:rsidRDefault="00000000">
      <w:pPr>
        <w:pStyle w:val="Heading2"/>
      </w:pPr>
      <w:r>
        <w:lastRenderedPageBreak/>
        <w:t>Create basic bar graph showing percentages:</w:t>
      </w:r>
    </w:p>
    <w:p w14:paraId="6041ADAD" w14:textId="77777777" w:rsidR="007734F6" w:rsidRDefault="00000000">
      <w:pPr>
        <w:pStyle w:val="SourceCode"/>
      </w:pPr>
      <w:r>
        <w:rPr>
          <w:rStyle w:val="NormalTok"/>
        </w:rPr>
        <w:t xml:space="preserve">perc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frequency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ercent, </w:t>
      </w:r>
      <w:r>
        <w:rPr>
          <w:rStyle w:val="AttributeTok"/>
        </w:rPr>
        <w:t>names.arg =</w:t>
      </w:r>
      <w:r>
        <w:rPr>
          <w:rStyle w:val="NormalTok"/>
        </w:rPr>
        <w:t xml:space="preserve"> state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'Bar Chart of Shark Attac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'Percent (%)'</w:t>
      </w:r>
      <w:r>
        <w:rPr>
          <w:rStyle w:val="NormalTok"/>
        </w:rPr>
        <w:t>)</w:t>
      </w:r>
    </w:p>
    <w:p w14:paraId="52B0A707" w14:textId="77777777" w:rsidR="007734F6" w:rsidRDefault="00000000">
      <w:pPr>
        <w:pStyle w:val="FirstParagraph"/>
      </w:pPr>
      <w:r>
        <w:rPr>
          <w:noProof/>
        </w:rPr>
        <w:drawing>
          <wp:inline distT="0" distB="0" distL="0" distR="0" wp14:anchorId="6D5C3832" wp14:editId="09EA4DA6">
            <wp:extent cx="5943600" cy="4760997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hp_2_Example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525" cy="477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3E58D" w14:textId="77777777" w:rsidR="00D9035F" w:rsidRDefault="00D9035F">
      <w:pPr>
        <w:pStyle w:val="Heading2"/>
      </w:pPr>
      <w:bookmarkStart w:id="4" w:name="X9a4a16f25f82d497ce032a926b32a7e711d5102"/>
      <w:bookmarkEnd w:id="3"/>
    </w:p>
    <w:p w14:paraId="78431CB8" w14:textId="77777777" w:rsidR="00D9035F" w:rsidRDefault="00D9035F">
      <w:pPr>
        <w:pStyle w:val="Heading2"/>
      </w:pPr>
    </w:p>
    <w:p w14:paraId="5B73BBAC" w14:textId="77777777" w:rsidR="00D9035F" w:rsidRDefault="00D9035F">
      <w:pPr>
        <w:pStyle w:val="Heading2"/>
      </w:pPr>
    </w:p>
    <w:p w14:paraId="04C68BA3" w14:textId="594FE9DB" w:rsidR="00D9035F" w:rsidRDefault="00D9035F">
      <w:pPr>
        <w:pStyle w:val="Heading2"/>
      </w:pPr>
    </w:p>
    <w:p w14:paraId="69CB4CF3" w14:textId="77777777" w:rsidR="00D9035F" w:rsidRPr="00D9035F" w:rsidRDefault="00D9035F" w:rsidP="00D9035F">
      <w:pPr>
        <w:pStyle w:val="BodyText"/>
      </w:pPr>
    </w:p>
    <w:p w14:paraId="5E04A7EF" w14:textId="4FE791FA" w:rsidR="007734F6" w:rsidRDefault="00000000">
      <w:pPr>
        <w:pStyle w:val="Heading2"/>
      </w:pPr>
      <w:r>
        <w:lastRenderedPageBreak/>
        <w:t xml:space="preserve">A better-looking bar graph can be obtained with the ggplot2 library. To install the ggplot2 library, use </w:t>
      </w:r>
      <w:r>
        <w:rPr>
          <w:rStyle w:val="VerbatimChar"/>
        </w:rPr>
        <w:t>install.packages('ggplot2')</w:t>
      </w:r>
    </w:p>
    <w:p w14:paraId="73AB6758" w14:textId="77777777" w:rsidR="007734F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plot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tate, frequency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ot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frequenc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st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ar Chart of Shark Attac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1A88DE9" w14:textId="77777777" w:rsidR="007734F6" w:rsidRDefault="00000000">
      <w:pPr>
        <w:pStyle w:val="FirstParagraph"/>
      </w:pPr>
      <w:r>
        <w:rPr>
          <w:noProof/>
        </w:rPr>
        <w:drawing>
          <wp:inline distT="0" distB="0" distL="0" distR="0" wp14:anchorId="37654172" wp14:editId="35F02844">
            <wp:extent cx="5943600" cy="4760997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hp_2_Example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918" cy="477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A06EF" w14:textId="4B28C9D4" w:rsidR="00D9035F" w:rsidRDefault="00D9035F">
      <w:pPr>
        <w:pStyle w:val="Heading2"/>
      </w:pPr>
      <w:bookmarkStart w:id="5" w:name="X48d373a5fa842ef7eb6846e682ffe0c69865911"/>
      <w:bookmarkEnd w:id="4"/>
    </w:p>
    <w:p w14:paraId="76D39D08" w14:textId="77777777" w:rsidR="00D9035F" w:rsidRPr="00D9035F" w:rsidRDefault="00D9035F" w:rsidP="00D9035F">
      <w:pPr>
        <w:pStyle w:val="BodyText"/>
      </w:pPr>
    </w:p>
    <w:p w14:paraId="0A58EFB3" w14:textId="6F832BF3" w:rsidR="007734F6" w:rsidRDefault="00000000">
      <w:pPr>
        <w:pStyle w:val="Heading2"/>
      </w:pPr>
      <w:r>
        <w:lastRenderedPageBreak/>
        <w:t xml:space="preserve">Or use the </w:t>
      </w:r>
      <w:proofErr w:type="spellStart"/>
      <w:r>
        <w:rPr>
          <w:rStyle w:val="VerbatimChar"/>
        </w:rPr>
        <w:t>geom_bar</w:t>
      </w:r>
      <w:proofErr w:type="spellEnd"/>
      <w:r>
        <w:t xml:space="preserve"> function with </w:t>
      </w:r>
      <w:r>
        <w:rPr>
          <w:rStyle w:val="VerbatimChar"/>
        </w:rPr>
        <w:t>stat = identity</w:t>
      </w:r>
    </w:p>
    <w:p w14:paraId="10F06785" w14:textId="77777777" w:rsidR="007734F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ot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frequenc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st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ar Chart of Shark Attac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6138970" w14:textId="6286820F" w:rsidR="00D9035F" w:rsidRDefault="00000000" w:rsidP="00D9035F">
      <w:pPr>
        <w:pStyle w:val="FirstParagraph"/>
      </w:pPr>
      <w:r>
        <w:rPr>
          <w:noProof/>
        </w:rPr>
        <w:drawing>
          <wp:inline distT="0" distB="0" distL="0" distR="0" wp14:anchorId="2294A651" wp14:editId="099D76C8">
            <wp:extent cx="5943600" cy="4760997"/>
            <wp:effectExtent l="0" t="0" r="0" b="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hp_2_Example_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300" cy="478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" w:name="Xc1bfe340dcf98c1e9c65847582f79bc2da99122"/>
      <w:bookmarkEnd w:id="5"/>
    </w:p>
    <w:p w14:paraId="5D38699E" w14:textId="5838A904" w:rsidR="00D9035F" w:rsidRDefault="00D9035F" w:rsidP="00D9035F">
      <w:pPr>
        <w:pStyle w:val="BodyText"/>
      </w:pPr>
    </w:p>
    <w:p w14:paraId="10B8D765" w14:textId="77777777" w:rsidR="00D9035F" w:rsidRPr="00D9035F" w:rsidRDefault="00D9035F" w:rsidP="00D9035F">
      <w:pPr>
        <w:pStyle w:val="BodyText"/>
      </w:pPr>
    </w:p>
    <w:p w14:paraId="6E4D69B6" w14:textId="78E28BA1" w:rsidR="007734F6" w:rsidRDefault="00000000">
      <w:pPr>
        <w:pStyle w:val="Heading2"/>
      </w:pPr>
      <w:r>
        <w:lastRenderedPageBreak/>
        <w:t xml:space="preserve">To manually sort in decreasing order but with </w:t>
      </w:r>
      <w:r>
        <w:rPr>
          <w:rStyle w:val="VerbatimChar"/>
        </w:rPr>
        <w:t>Other</w:t>
      </w:r>
      <w:r>
        <w:t xml:space="preserve"> as the last category you can use the </w:t>
      </w:r>
      <w:proofErr w:type="gramStart"/>
      <w:r>
        <w:rPr>
          <w:rStyle w:val="VerbatimChar"/>
        </w:rPr>
        <w:t>mutate(</w:t>
      </w:r>
      <w:proofErr w:type="gramEnd"/>
      <w:r>
        <w:rPr>
          <w:rStyle w:val="VerbatimChar"/>
        </w:rPr>
        <w:t>)</w:t>
      </w:r>
      <w:r>
        <w:t xml:space="preserve"> function from the dplyr package along with the </w:t>
      </w:r>
      <w:r>
        <w:rPr>
          <w:rStyle w:val="VerbatimChar"/>
        </w:rPr>
        <w:t>fct_relvel()</w:t>
      </w:r>
      <w:r>
        <w:t xml:space="preserve"> function from the forcats package. To install both packages, use </w:t>
      </w:r>
      <w:r>
        <w:rPr>
          <w:rStyle w:val="VerbatimChar"/>
        </w:rPr>
        <w:t>install.packages('dplyr')</w:t>
      </w:r>
      <w:r>
        <w:t xml:space="preserve"> and </w:t>
      </w:r>
      <w:r>
        <w:rPr>
          <w:rStyle w:val="VerbatimChar"/>
        </w:rPr>
        <w:t>install.packages('forcats')</w:t>
      </w:r>
      <w:r>
        <w:t>.</w:t>
      </w:r>
    </w:p>
    <w:p w14:paraId="2ADD590A" w14:textId="77777777" w:rsidR="007734F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NormalTok"/>
        </w:rPr>
        <w:t xml:space="preserve">plotdata1 </w:t>
      </w:r>
      <w:r>
        <w:rPr>
          <w:rStyle w:val="OtherTok"/>
        </w:rPr>
        <w:t>=</w:t>
      </w:r>
      <w:r>
        <w:rPr>
          <w:rStyle w:val="NormalTok"/>
        </w:rPr>
        <w:t xml:space="preserve"> plo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fct_relevel</w:t>
      </w:r>
      <w:r>
        <w:rPr>
          <w:rStyle w:val="NormalTok"/>
        </w:rPr>
        <w:t xml:space="preserve">(stat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lorida'</w:t>
      </w:r>
      <w:r>
        <w:rPr>
          <w:rStyle w:val="NormalTok"/>
        </w:rPr>
        <w:t xml:space="preserve">, </w:t>
      </w:r>
      <w:r>
        <w:rPr>
          <w:rStyle w:val="StringTok"/>
        </w:rPr>
        <w:t>'Hawa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th </w:t>
      </w:r>
      <w:r>
        <w:rPr>
          <w:rStyle w:val="SpecialCharTok"/>
        </w:rPr>
        <w:t>\n</w:t>
      </w:r>
      <w:r>
        <w:rPr>
          <w:rStyle w:val="StringTok"/>
        </w:rPr>
        <w:t xml:space="preserve"> Caroli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</w:t>
      </w:r>
      <w:r>
        <w:rPr>
          <w:rStyle w:val="SpecialCharTok"/>
        </w:rPr>
        <w:t>\n</w:t>
      </w:r>
      <w:r>
        <w:rPr>
          <w:rStyle w:val="StringTok"/>
        </w:rPr>
        <w:t xml:space="preserve"> Caroli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Texas'</w:t>
      </w:r>
      <w:r>
        <w:rPr>
          <w:rStyle w:val="NormalTok"/>
        </w:rPr>
        <w:t xml:space="preserve">, </w:t>
      </w:r>
      <w:r>
        <w:rPr>
          <w:rStyle w:val="StringTok"/>
        </w:rPr>
        <w:t>'Other'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otdata1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frequenc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st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ar Chart of Shark Attac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8AD9A18" w14:textId="77777777" w:rsidR="007734F6" w:rsidRDefault="00000000">
      <w:pPr>
        <w:pStyle w:val="FirstParagraph"/>
      </w:pPr>
      <w:r>
        <w:rPr>
          <w:noProof/>
        </w:rPr>
        <w:drawing>
          <wp:inline distT="0" distB="0" distL="0" distR="0" wp14:anchorId="64C4467D" wp14:editId="17979808">
            <wp:extent cx="5943600" cy="4760997"/>
            <wp:effectExtent l="0" t="0" r="0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hp_2_Example_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070" cy="476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D4CCF" w14:textId="77777777" w:rsidR="007734F6" w:rsidRDefault="00000000">
      <w:pPr>
        <w:pStyle w:val="Heading2"/>
      </w:pPr>
      <w:bookmarkStart w:id="7" w:name="X56c62671953782d8ea8d31653625f159c0521e1"/>
      <w:bookmarkEnd w:id="6"/>
      <w:r>
        <w:lastRenderedPageBreak/>
        <w:t xml:space="preserve">Note that the ggplot2, dplyr, and forcats packages are all conveniently included within the tidyverse package. So you can instead use </w:t>
      </w:r>
      <w:r>
        <w:rPr>
          <w:rStyle w:val="VerbatimChar"/>
        </w:rPr>
        <w:t>install.packages('tidyverse')</w:t>
      </w:r>
      <w:r>
        <w:t xml:space="preserve"> and then use the </w:t>
      </w:r>
      <w:r>
        <w:rPr>
          <w:rStyle w:val="VerbatimChar"/>
        </w:rPr>
        <w:t>library(tidyverse)</w:t>
      </w:r>
      <w:r>
        <w:t xml:space="preserve"> function.</w:t>
      </w:r>
      <w:bookmarkEnd w:id="7"/>
    </w:p>
    <w:sectPr w:rsidR="007734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9D157" w14:textId="77777777" w:rsidR="00D52C5A" w:rsidRDefault="00D52C5A">
      <w:pPr>
        <w:spacing w:after="0"/>
      </w:pPr>
      <w:r>
        <w:separator/>
      </w:r>
    </w:p>
  </w:endnote>
  <w:endnote w:type="continuationSeparator" w:id="0">
    <w:p w14:paraId="69D55E24" w14:textId="77777777" w:rsidR="00D52C5A" w:rsidRDefault="00D52C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4A357" w14:textId="77777777" w:rsidR="00D52C5A" w:rsidRDefault="00D52C5A">
      <w:r>
        <w:separator/>
      </w:r>
    </w:p>
  </w:footnote>
  <w:footnote w:type="continuationSeparator" w:id="0">
    <w:p w14:paraId="2E36D55A" w14:textId="77777777" w:rsidR="00D52C5A" w:rsidRDefault="00D52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525F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74693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34F6"/>
    <w:rsid w:val="0031242E"/>
    <w:rsid w:val="007734F6"/>
    <w:rsid w:val="00D52C5A"/>
    <w:rsid w:val="00D903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B43B8"/>
  <w15:docId w15:val="{6BBA0543-D887-8940-9FA3-690130390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406</Words>
  <Characters>2319</Characters>
  <Application>Microsoft Office Word</Application>
  <DocSecurity>0</DocSecurity>
  <Lines>19</Lines>
  <Paragraphs>5</Paragraphs>
  <ScaleCrop>false</ScaleCrop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p_2_Example_3</dc:title>
  <dc:creator/>
  <cp:keywords/>
  <cp:lastModifiedBy>Simon  Angoluan</cp:lastModifiedBy>
  <cp:revision>3</cp:revision>
  <dcterms:created xsi:type="dcterms:W3CDTF">2022-06-23T14:40:00Z</dcterms:created>
  <dcterms:modified xsi:type="dcterms:W3CDTF">2022-06-2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